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f35330dfd704c504b9aa81688e2b1014b9e5675"/>
    <w:p>
      <w:pPr>
        <w:pStyle w:val="Heading1"/>
      </w:pPr>
      <w:r>
        <w:t xml:space="preserve">Cover Letter for Hairdresser Position in United States Miami</w:t>
      </w:r>
    </w:p>
    <w:p>
      <w:pPr>
        <w:pStyle w:val="FirstParagraph"/>
      </w:pPr>
      <w:r>
        <w:t xml:space="preserve">Dear [Hiring Manager's Name],</w:t>
      </w:r>
    </w:p>
    <w:p>
      <w:pPr>
        <w:pStyle w:val="BodyText"/>
      </w:pPr>
      <w:r>
        <w:t xml:space="preserve">I am writing to express my enthusiastic interest in the Hairdresser position at your esteemed salon in the vibrant city of Miami, United States. With over [X years] of experience in the dynamic world of haircare and a deep passion for creating stunning hairstyles that reflect individuality, I am eager to contribute my expertise to your team. Miami’s unique blend of cultural diversity, fashion-forward trends, and a thriving beauty industry makes it an ideal place for a creative hairdresser like me to thrive. I am confident that my skills in cutting, coloring, and styling hair—combined with my dedication to client satisfaction—align perfectly with the standards you uphold in your salon.</w:t>
      </w:r>
    </w:p>
    <w:p>
      <w:pPr>
        <w:pStyle w:val="BodyText"/>
      </w:pPr>
      <w:r>
        <w:t xml:space="preserve">As a licensed Hairdresser with [specific number] years of hands-on experience, I have honed my craft through rigorous training and continuous learning. My journey began in [previous city/state or country], where I developed a strong foundation in both traditional and modern haircare techniques. However, it was during my time working in the bustling beauty scene of Miami that I truly discovered my passion for this profession. The energy of Miami’s salons, the demand for innovative styles, and the opportunity to work with a diverse clientele have shaped me into a versatile and adaptable professional.</w:t>
      </w:r>
    </w:p>
    <w:p>
      <w:pPr>
        <w:pStyle w:val="BodyText"/>
      </w:pPr>
      <w:r>
        <w:t xml:space="preserve">What sets me apart as a Hairdresser is my ability to blend technical precision with artistic flair. I specialize in [mention specific services, e.g., "precision cutting," "color correction," "texturizing," or "hairstyling for special occasions"]. My clients often describe my work as both transformative and personalized, as I take the time to understand their unique needs and preferences. Whether it’s a classic bob for a professional client or a bold, avant-garde look for someone seeking a fresh identity, I approach every project with creativity and attention to detail. In Miami’s competitive beauty market, where trends evolve rapidly and clients demand excellence, my ability to stay ahead of the curve is an asset I bring to any salon.</w:t>
      </w:r>
    </w:p>
    <w:p>
      <w:pPr>
        <w:pStyle w:val="BodyText"/>
      </w:pPr>
      <w:r>
        <w:t xml:space="preserve">One of my greatest strengths as a Hairdresser is my commitment to client relationships. I believe that building trust and rapport with each individual is essential to delivering exceptional results. In Miami, where the clientele ranges from high-profile celebrities to everyday professionals, I have learned to tailor my services to meet the specific needs of every person. My communication skills allow me to listen actively, ask insightful questions, and translate their vision into a hairstyle that exceeds expectations. This client-centered approach has earned me a loyal following and numerous referrals over the years.</w:t>
      </w:r>
    </w:p>
    <w:p>
      <w:pPr>
        <w:pStyle w:val="BodyText"/>
      </w:pPr>
      <w:r>
        <w:t xml:space="preserve">Additionally, I am deeply familiar with the unique demands of Miami’s haircare industry. The city’s tropical climate requires hairdressers to be knowledgeable about products and techniques that protect hair from sun exposure, humidity, and chlorine. My expertise in recommending suitable treatments—such as deep conditioning, keratin smoothing, or UV-protective styling—ensures that my clients maintain healthy, vibrant hair year-round. Moreover, Miami’s multicultural community means I have experience working with a wide range of hair types and textures, from fine and straight to thick and curly. This adaptability allows me to provide inclusive services that cater to all individuals.</w:t>
      </w:r>
    </w:p>
    <w:p>
      <w:pPr>
        <w:pStyle w:val="BodyText"/>
      </w:pPr>
      <w:r>
        <w:t xml:space="preserve">Working in the United States Miami has also exposed me to the latest trends in the global beauty industry. I stay updated through professional networks, social media platforms like Instagram and Pinterest, and by attending workshops and trade shows. For example, I have mastered techniques such as [specific trend or style, e.g., "ombre coloring," "brazilian blowouts," or "textured haircuts"], which are highly sought after in Miami’s fashion-conscious community. My ability to integrate these trends into my work while maintaining a professional and timeless aesthetic ensures that my clients always look their best.</w:t>
      </w:r>
    </w:p>
    <w:p>
      <w:pPr>
        <w:pStyle w:val="BodyText"/>
      </w:pPr>
      <w:r>
        <w:t xml:space="preserve">In addition to my technical skills, I bring a positive attitude and a strong work ethic to every project. I understand that the success of a salon depends on teamwork, so I am committed to collaborating with colleagues, sharing knowledge, and supporting the overall vision of the team. My experience in managing multiple clients simultaneously while maintaining a high standard of service has prepared me to thrive in fast-paced environments like those found in Miami’s top salons.</w:t>
      </w:r>
    </w:p>
    <w:p>
      <w:pPr>
        <w:pStyle w:val="BodyText"/>
      </w:pPr>
      <w:r>
        <w:t xml:space="preserve">I am particularly drawn to your salon because of its reputation for [mention specific qualities, e.g., "excellence," "innovation," or "client satisfaction"]. I admire how your team combines artistry with professionalism, and I am eager to contribute my skills to continue this legacy. I am confident that my passion for hairdressing, combined with my dedication to excellence, will make me a valuable addition to your team.</w:t>
      </w:r>
    </w:p>
    <w:p>
      <w:pPr>
        <w:pStyle w:val="BodyText"/>
      </w:pPr>
      <w:r>
        <w:t xml:space="preserve">Thank you for considering my application. I would welcome the opportunity to discuss how my background and vision align with the goals of your salon. Please feel free to contact me at [your phone number] or [your email address] at your earliest convenience. I look forward to the possibility of working together in Miami, where creativity, culture, and beauty intersec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United States Miami</dc:title>
  <dc:creator/>
  <cp:keywords/>
  <dcterms:created xsi:type="dcterms:W3CDTF">2026-07-24T15:22:07Z</dcterms:created>
  <dcterms:modified xsi:type="dcterms:W3CDTF">2026-07-24T15:22:07Z</dcterms:modified>
</cp:coreProperties>
</file>

<file path=docProps/custom.xml><?xml version="1.0" encoding="utf-8"?>
<Properties xmlns="http://schemas.openxmlformats.org/officeDocument/2006/custom-properties" xmlns:vt="http://schemas.openxmlformats.org/officeDocument/2006/docPropsVTypes"/>
</file>